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25"/>
        <w:gridCol w:w="7263"/>
      </w:tblGrid>
      <w:tr w:rsidR="0024631C" w:rsidTr="00484937">
        <w:tc>
          <w:tcPr>
            <w:tcW w:w="2025" w:type="dxa"/>
          </w:tcPr>
          <w:p w:rsidR="0024631C" w:rsidRPr="001D24C4" w:rsidRDefault="0024631C">
            <w:pPr>
              <w:rPr>
                <w:sz w:val="20"/>
                <w:szCs w:val="20"/>
              </w:rPr>
            </w:pPr>
            <w:r w:rsidRPr="001D24C4">
              <w:rPr>
                <w:sz w:val="20"/>
                <w:szCs w:val="20"/>
              </w:rPr>
              <w:t>ID</w:t>
            </w:r>
          </w:p>
        </w:tc>
        <w:tc>
          <w:tcPr>
            <w:tcW w:w="7263" w:type="dxa"/>
          </w:tcPr>
          <w:p w:rsidR="0024631C" w:rsidRPr="009D5AA4" w:rsidRDefault="0024631C">
            <w:pPr>
              <w:rPr>
                <w:sz w:val="20"/>
                <w:szCs w:val="20"/>
              </w:rPr>
            </w:pPr>
            <w:proofErr w:type="spellStart"/>
            <w:r w:rsidRPr="009D5AA4">
              <w:rPr>
                <w:sz w:val="20"/>
                <w:szCs w:val="20"/>
              </w:rPr>
              <w:t>participant</w:t>
            </w:r>
            <w:proofErr w:type="spellEnd"/>
          </w:p>
        </w:tc>
      </w:tr>
      <w:tr w:rsidR="0024631C" w:rsidTr="00484937">
        <w:tc>
          <w:tcPr>
            <w:tcW w:w="2025" w:type="dxa"/>
          </w:tcPr>
          <w:p w:rsidR="0024631C" w:rsidRPr="001D24C4" w:rsidRDefault="0024631C">
            <w:pPr>
              <w:rPr>
                <w:sz w:val="20"/>
                <w:szCs w:val="20"/>
              </w:rPr>
            </w:pPr>
            <w:r w:rsidRPr="001D24C4">
              <w:rPr>
                <w:sz w:val="20"/>
                <w:szCs w:val="20"/>
              </w:rPr>
              <w:t>Age</w:t>
            </w:r>
          </w:p>
        </w:tc>
        <w:tc>
          <w:tcPr>
            <w:tcW w:w="7263" w:type="dxa"/>
          </w:tcPr>
          <w:p w:rsidR="0024631C" w:rsidRPr="009D5AA4" w:rsidRDefault="0024631C">
            <w:pPr>
              <w:rPr>
                <w:sz w:val="20"/>
                <w:szCs w:val="20"/>
              </w:rPr>
            </w:pPr>
            <w:proofErr w:type="spellStart"/>
            <w:r w:rsidRPr="009D5AA4">
              <w:rPr>
                <w:sz w:val="20"/>
                <w:szCs w:val="20"/>
              </w:rPr>
              <w:t>age</w:t>
            </w:r>
            <w:proofErr w:type="spellEnd"/>
          </w:p>
        </w:tc>
      </w:tr>
      <w:tr w:rsidR="0024631C" w:rsidTr="00484937">
        <w:tc>
          <w:tcPr>
            <w:tcW w:w="2025" w:type="dxa"/>
          </w:tcPr>
          <w:p w:rsidR="0024631C" w:rsidRPr="001D24C4" w:rsidRDefault="0024631C">
            <w:pPr>
              <w:rPr>
                <w:sz w:val="20"/>
                <w:szCs w:val="20"/>
              </w:rPr>
            </w:pPr>
            <w:proofErr w:type="spellStart"/>
            <w:r w:rsidRPr="001D24C4">
              <w:rPr>
                <w:sz w:val="20"/>
                <w:szCs w:val="20"/>
              </w:rPr>
              <w:t>Height</w:t>
            </w:r>
            <w:proofErr w:type="spellEnd"/>
          </w:p>
        </w:tc>
        <w:tc>
          <w:tcPr>
            <w:tcW w:w="7263" w:type="dxa"/>
          </w:tcPr>
          <w:p w:rsidR="0024631C" w:rsidRPr="009D5AA4" w:rsidRDefault="009D5AA4">
            <w:pPr>
              <w:rPr>
                <w:sz w:val="20"/>
                <w:szCs w:val="20"/>
              </w:rPr>
            </w:pPr>
            <w:proofErr w:type="spellStart"/>
            <w:r w:rsidRPr="009D5AA4">
              <w:rPr>
                <w:sz w:val="20"/>
                <w:szCs w:val="20"/>
              </w:rPr>
              <w:t>height</w:t>
            </w:r>
            <w:proofErr w:type="spellEnd"/>
            <w:r w:rsidRPr="009D5AA4">
              <w:rPr>
                <w:sz w:val="20"/>
                <w:szCs w:val="20"/>
              </w:rPr>
              <w:t xml:space="preserve"> (in</w:t>
            </w:r>
            <w:r w:rsidR="0024631C" w:rsidRPr="009D5AA4">
              <w:rPr>
                <w:sz w:val="20"/>
                <w:szCs w:val="20"/>
              </w:rPr>
              <w:t xml:space="preserve"> metres)</w:t>
            </w:r>
          </w:p>
        </w:tc>
      </w:tr>
      <w:tr w:rsidR="0024631C" w:rsidTr="00484937">
        <w:tc>
          <w:tcPr>
            <w:tcW w:w="2025" w:type="dxa"/>
          </w:tcPr>
          <w:p w:rsidR="0024631C" w:rsidRPr="001D24C4" w:rsidRDefault="0024631C">
            <w:pPr>
              <w:rPr>
                <w:sz w:val="20"/>
                <w:szCs w:val="20"/>
              </w:rPr>
            </w:pPr>
            <w:r w:rsidRPr="001D24C4">
              <w:rPr>
                <w:sz w:val="20"/>
                <w:szCs w:val="20"/>
              </w:rPr>
              <w:t>Mass</w:t>
            </w:r>
          </w:p>
        </w:tc>
        <w:tc>
          <w:tcPr>
            <w:tcW w:w="7263" w:type="dxa"/>
          </w:tcPr>
          <w:p w:rsidR="0024631C" w:rsidRPr="009D5AA4" w:rsidRDefault="006F15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ody mass (in </w:t>
            </w:r>
            <w:proofErr w:type="spellStart"/>
            <w:r>
              <w:rPr>
                <w:sz w:val="20"/>
                <w:szCs w:val="20"/>
              </w:rPr>
              <w:t>kilogr</w:t>
            </w:r>
            <w:bookmarkStart w:id="0" w:name="_GoBack"/>
            <w:bookmarkEnd w:id="0"/>
            <w:r>
              <w:rPr>
                <w:sz w:val="20"/>
                <w:szCs w:val="20"/>
              </w:rPr>
              <w:t>ams</w:t>
            </w:r>
            <w:proofErr w:type="spellEnd"/>
            <w:r w:rsidR="0024631C" w:rsidRPr="009D5AA4">
              <w:rPr>
                <w:sz w:val="20"/>
                <w:szCs w:val="20"/>
              </w:rPr>
              <w:t>)</w:t>
            </w:r>
          </w:p>
        </w:tc>
      </w:tr>
      <w:tr w:rsidR="0024631C" w:rsidRPr="006F1500" w:rsidTr="00484937">
        <w:tc>
          <w:tcPr>
            <w:tcW w:w="2025" w:type="dxa"/>
          </w:tcPr>
          <w:p w:rsidR="0024631C" w:rsidRPr="001D24C4" w:rsidRDefault="00AF5E2B">
            <w:pPr>
              <w:rPr>
                <w:sz w:val="20"/>
                <w:szCs w:val="20"/>
              </w:rPr>
            </w:pPr>
            <w:r w:rsidRPr="001D24C4">
              <w:rPr>
                <w:sz w:val="20"/>
                <w:szCs w:val="20"/>
              </w:rPr>
              <w:t>BMI</w:t>
            </w:r>
          </w:p>
        </w:tc>
        <w:tc>
          <w:tcPr>
            <w:tcW w:w="7263" w:type="dxa"/>
          </w:tcPr>
          <w:p w:rsidR="0024631C" w:rsidRPr="009D5AA4" w:rsidRDefault="00AF5E2B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body mass index (Mass/Height^2)</w:t>
            </w:r>
          </w:p>
        </w:tc>
      </w:tr>
      <w:tr w:rsidR="0024631C" w:rsidRPr="006F1500" w:rsidTr="00484937">
        <w:tc>
          <w:tcPr>
            <w:tcW w:w="2025" w:type="dxa"/>
          </w:tcPr>
          <w:p w:rsidR="0024631C" w:rsidRPr="001D24C4" w:rsidRDefault="009D5AA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EIGHT</w:t>
            </w:r>
            <w:r w:rsidR="006D2CF8" w:rsidRPr="001D24C4">
              <w:rPr>
                <w:sz w:val="20"/>
                <w:szCs w:val="20"/>
                <w:lang w:val="en-US"/>
              </w:rPr>
              <w:t>_NORM</w:t>
            </w:r>
          </w:p>
        </w:tc>
        <w:tc>
          <w:tcPr>
            <w:tcW w:w="7263" w:type="dxa"/>
          </w:tcPr>
          <w:p w:rsidR="0024631C" w:rsidRPr="009D5AA4" w:rsidRDefault="009D5AA4" w:rsidP="006D2CF8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weight status</w:t>
            </w:r>
            <w:r w:rsidR="00CB0DF4" w:rsidRPr="009D5AA4">
              <w:rPr>
                <w:sz w:val="20"/>
                <w:szCs w:val="20"/>
                <w:lang w:val="en-US"/>
              </w:rPr>
              <w:t xml:space="preserve">; </w:t>
            </w:r>
            <w:r w:rsidR="006D2CF8" w:rsidRPr="009D5AA4">
              <w:rPr>
                <w:sz w:val="20"/>
                <w:szCs w:val="20"/>
                <w:lang w:val="en-US"/>
              </w:rPr>
              <w:t>“YES” if BMI value was between 18.5 and 24.9; “NO” if BMI&lt;24.9</w:t>
            </w:r>
          </w:p>
        </w:tc>
      </w:tr>
      <w:tr w:rsidR="0024631C" w:rsidRPr="006F1500" w:rsidTr="00484937">
        <w:tc>
          <w:tcPr>
            <w:tcW w:w="2025" w:type="dxa"/>
          </w:tcPr>
          <w:p w:rsidR="0024631C" w:rsidRPr="001D24C4" w:rsidRDefault="00033F95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FAT_1</w:t>
            </w:r>
          </w:p>
        </w:tc>
        <w:tc>
          <w:tcPr>
            <w:tcW w:w="7263" w:type="dxa"/>
          </w:tcPr>
          <w:p w:rsidR="0024631C" w:rsidRPr="009D5AA4" w:rsidRDefault="00033F95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“Do you think you are currently fat?”</w:t>
            </w:r>
          </w:p>
        </w:tc>
      </w:tr>
      <w:tr w:rsidR="0024631C" w:rsidRPr="006F1500" w:rsidTr="00484937">
        <w:tc>
          <w:tcPr>
            <w:tcW w:w="2025" w:type="dxa"/>
          </w:tcPr>
          <w:p w:rsidR="0024631C" w:rsidRPr="001D24C4" w:rsidRDefault="00033F95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FAT_2</w:t>
            </w:r>
          </w:p>
        </w:tc>
        <w:tc>
          <w:tcPr>
            <w:tcW w:w="7263" w:type="dxa"/>
          </w:tcPr>
          <w:p w:rsidR="0024631C" w:rsidRPr="009D5AA4" w:rsidRDefault="006F1500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“Are you currently ashamed of how much you weigh?”</w:t>
            </w:r>
          </w:p>
        </w:tc>
      </w:tr>
      <w:tr w:rsidR="0024631C" w:rsidRPr="006F1500" w:rsidTr="00484937">
        <w:tc>
          <w:tcPr>
            <w:tcW w:w="2025" w:type="dxa"/>
          </w:tcPr>
          <w:p w:rsidR="0024631C" w:rsidRPr="001D24C4" w:rsidRDefault="009D5AA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GMA</w:t>
            </w:r>
          </w:p>
        </w:tc>
        <w:tc>
          <w:tcPr>
            <w:tcW w:w="7263" w:type="dxa"/>
          </w:tcPr>
          <w:p w:rsidR="0024631C" w:rsidRPr="009D5AA4" w:rsidRDefault="009D5AA4" w:rsidP="006F1500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weight-related stigmatization experiences</w:t>
            </w:r>
            <w:r w:rsidR="00CB0DF4" w:rsidRPr="009D5AA4">
              <w:rPr>
                <w:sz w:val="20"/>
                <w:szCs w:val="20"/>
                <w:lang w:val="en-US"/>
              </w:rPr>
              <w:t xml:space="preserve">; </w:t>
            </w:r>
            <w:r w:rsidR="00033F95" w:rsidRPr="009D5AA4">
              <w:rPr>
                <w:sz w:val="20"/>
                <w:szCs w:val="20"/>
                <w:lang w:val="en-US"/>
              </w:rPr>
              <w:t>“</w:t>
            </w:r>
            <w:r w:rsidRPr="009D5AA4">
              <w:rPr>
                <w:sz w:val="20"/>
                <w:szCs w:val="20"/>
                <w:lang w:val="en-US"/>
              </w:rPr>
              <w:t>NO</w:t>
            </w:r>
            <w:r w:rsidR="00033F95" w:rsidRPr="009D5AA4">
              <w:rPr>
                <w:sz w:val="20"/>
                <w:szCs w:val="20"/>
                <w:lang w:val="en-US"/>
              </w:rPr>
              <w:t>” if values of FAT_1 and FAT_2 are “NO”; “</w:t>
            </w:r>
            <w:r w:rsidRPr="009D5AA4">
              <w:rPr>
                <w:sz w:val="20"/>
                <w:szCs w:val="20"/>
                <w:lang w:val="en-US"/>
              </w:rPr>
              <w:t>YES</w:t>
            </w:r>
            <w:r w:rsidR="00033F95" w:rsidRPr="009D5AA4">
              <w:rPr>
                <w:sz w:val="20"/>
                <w:szCs w:val="20"/>
                <w:lang w:val="en-US"/>
              </w:rPr>
              <w:t>” if at least one of values of FAT_1 and FAT_2 is “YES”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1D24C4">
              <w:rPr>
                <w:rFonts w:asciiTheme="minorHAnsi" w:hAnsiTheme="minorHAnsi" w:cs="Times New Roman"/>
                <w:sz w:val="20"/>
                <w:szCs w:val="20"/>
              </w:rPr>
              <w:t>(1)_</w:t>
            </w:r>
            <w:r w:rsidR="009D5AA4">
              <w:rPr>
                <w:rFonts w:asciiTheme="minorHAnsi" w:hAnsiTheme="minorHAnsi" w:cs="Times New Roman"/>
                <w:sz w:val="20"/>
                <w:szCs w:val="20"/>
              </w:rPr>
              <w:t>ABI</w:t>
            </w:r>
          </w:p>
        </w:tc>
        <w:tc>
          <w:tcPr>
            <w:tcW w:w="7263" w:type="dxa"/>
          </w:tcPr>
          <w:p w:rsidR="00570EB9" w:rsidRPr="009D5AA4" w:rsidRDefault="009D5AA4" w:rsidP="002B2DE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9D5AA4">
              <w:rPr>
                <w:rFonts w:asciiTheme="minorHAnsi" w:hAnsiTheme="minorHAnsi" w:cs="Times New Roman"/>
                <w:sz w:val="20"/>
                <w:szCs w:val="20"/>
              </w:rPr>
              <w:t>actual body image</w:t>
            </w:r>
            <w:r w:rsidR="00570EB9" w:rsidRPr="009D5AA4">
              <w:rPr>
                <w:rFonts w:asciiTheme="minorHAnsi" w:hAnsiTheme="minorHAnsi" w:cs="Times New Roman"/>
                <w:sz w:val="20"/>
                <w:szCs w:val="20"/>
              </w:rPr>
              <w:t>; the value related to picture from The Contour Drawing Rating Scale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1D24C4">
              <w:rPr>
                <w:rFonts w:asciiTheme="minorHAnsi" w:hAnsiTheme="minorHAnsi" w:cs="Times New Roman"/>
                <w:sz w:val="20"/>
                <w:szCs w:val="20"/>
              </w:rPr>
              <w:t>(2)_</w:t>
            </w:r>
            <w:r w:rsidR="009D5AA4">
              <w:rPr>
                <w:rFonts w:asciiTheme="minorHAnsi" w:hAnsiTheme="minorHAnsi" w:cs="Times New Roman"/>
                <w:sz w:val="20"/>
                <w:szCs w:val="20"/>
              </w:rPr>
              <w:t>IBI</w:t>
            </w:r>
          </w:p>
        </w:tc>
        <w:tc>
          <w:tcPr>
            <w:tcW w:w="7263" w:type="dxa"/>
          </w:tcPr>
          <w:p w:rsidR="00570EB9" w:rsidRPr="009D5AA4" w:rsidRDefault="009D5AA4" w:rsidP="002B2DE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9D5AA4">
              <w:rPr>
                <w:rFonts w:asciiTheme="minorHAnsi" w:hAnsiTheme="minorHAnsi" w:cs="Times New Roman"/>
                <w:sz w:val="20"/>
                <w:szCs w:val="20"/>
              </w:rPr>
              <w:t>Ideal body image</w:t>
            </w:r>
            <w:r w:rsidR="00570EB9" w:rsidRPr="009D5AA4">
              <w:rPr>
                <w:rFonts w:asciiTheme="minorHAnsi" w:hAnsiTheme="minorHAnsi" w:cs="Times New Roman"/>
                <w:sz w:val="20"/>
                <w:szCs w:val="20"/>
              </w:rPr>
              <w:t>; the value related to picture from The Contour Drawing Rating Scale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1D24C4">
              <w:rPr>
                <w:rFonts w:asciiTheme="minorHAnsi" w:hAnsiTheme="minorHAnsi" w:cs="Times New Roman"/>
                <w:sz w:val="20"/>
                <w:szCs w:val="20"/>
              </w:rPr>
              <w:t>(3)_</w:t>
            </w:r>
            <w:r w:rsidR="009D5AA4">
              <w:rPr>
                <w:rFonts w:asciiTheme="minorHAnsi" w:hAnsiTheme="minorHAnsi" w:cs="Times New Roman"/>
                <w:sz w:val="20"/>
                <w:szCs w:val="20"/>
              </w:rPr>
              <w:t>RBI</w:t>
            </w:r>
          </w:p>
        </w:tc>
        <w:tc>
          <w:tcPr>
            <w:tcW w:w="7263" w:type="dxa"/>
          </w:tcPr>
          <w:p w:rsidR="00570EB9" w:rsidRPr="009D5AA4" w:rsidRDefault="009D5AA4" w:rsidP="002B2DE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9D5AA4">
              <w:rPr>
                <w:rFonts w:asciiTheme="minorHAnsi" w:hAnsiTheme="minorHAnsi" w:cs="Times New Roman"/>
                <w:sz w:val="20"/>
                <w:szCs w:val="20"/>
              </w:rPr>
              <w:t>reflected body image</w:t>
            </w:r>
            <w:r w:rsidR="00570EB9" w:rsidRPr="009D5AA4">
              <w:rPr>
                <w:rFonts w:asciiTheme="minorHAnsi" w:hAnsiTheme="minorHAnsi" w:cs="Times New Roman"/>
                <w:sz w:val="20"/>
                <w:szCs w:val="20"/>
              </w:rPr>
              <w:t>; the value related to picture from The Contour Drawing Rating Scale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1D24C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4)_</w:t>
            </w:r>
            <w:r w:rsidR="009D5AA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OBIAM</w:t>
            </w:r>
          </w:p>
        </w:tc>
        <w:tc>
          <w:tcPr>
            <w:tcW w:w="7263" w:type="dxa"/>
          </w:tcPr>
          <w:p w:rsidR="00570EB9" w:rsidRPr="009D5AA4" w:rsidRDefault="00570EB9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9D5AA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ought </w:t>
            </w:r>
            <w:r w:rsidR="009D5AA4" w:rsidRPr="009D5AA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body image</w:t>
            </w:r>
            <w:r w:rsidRPr="009D5AA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according to men</w:t>
            </w:r>
            <w:r w:rsidRPr="009D5AA4">
              <w:rPr>
                <w:rFonts w:asciiTheme="minorHAnsi" w:hAnsiTheme="minorHAnsi" w:cs="Times New Roman"/>
                <w:sz w:val="20"/>
                <w:szCs w:val="20"/>
              </w:rPr>
              <w:t>; the value related to picture from The Contour Drawing Rating Scale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1D24C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5)_</w:t>
            </w:r>
            <w:r w:rsidR="009D5AA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OBIAW</w:t>
            </w:r>
          </w:p>
        </w:tc>
        <w:tc>
          <w:tcPr>
            <w:tcW w:w="7263" w:type="dxa"/>
          </w:tcPr>
          <w:p w:rsidR="00570EB9" w:rsidRPr="009D5AA4" w:rsidRDefault="009D5AA4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9D5AA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ought body image </w:t>
            </w:r>
            <w:r w:rsidR="00570EB9" w:rsidRPr="009D5AA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according to women</w:t>
            </w:r>
            <w:r w:rsidR="00570EB9" w:rsidRPr="009D5AA4">
              <w:rPr>
                <w:rFonts w:asciiTheme="minorHAnsi" w:hAnsiTheme="minorHAnsi" w:cs="Times New Roman"/>
                <w:sz w:val="20"/>
                <w:szCs w:val="20"/>
              </w:rPr>
              <w:t>; the value related to picture from The Contour Drawing Rating Scale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DIS_(1)-(2)</w:t>
            </w:r>
          </w:p>
        </w:tc>
        <w:tc>
          <w:tcPr>
            <w:tcW w:w="7263" w:type="dxa"/>
          </w:tcPr>
          <w:p w:rsidR="00570EB9" w:rsidRPr="009D5AA4" w:rsidRDefault="00484937" w:rsidP="009D5AA4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d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iscrepancy between physical actual </w:t>
            </w:r>
            <w:r w:rsidR="009D5AA4" w:rsidRPr="009D5AA4">
              <w:rPr>
                <w:sz w:val="20"/>
                <w:szCs w:val="20"/>
                <w:lang w:val="en-US"/>
              </w:rPr>
              <w:t>body image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 and </w:t>
            </w:r>
            <w:r w:rsidR="009D5AA4" w:rsidRPr="009D5AA4">
              <w:rPr>
                <w:sz w:val="20"/>
                <w:szCs w:val="20"/>
                <w:lang w:val="en-US"/>
              </w:rPr>
              <w:t>ideal body image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DIS_(1)-(3)</w:t>
            </w:r>
          </w:p>
        </w:tc>
        <w:tc>
          <w:tcPr>
            <w:tcW w:w="7263" w:type="dxa"/>
          </w:tcPr>
          <w:p w:rsidR="00570EB9" w:rsidRPr="009D5AA4" w:rsidRDefault="00484937" w:rsidP="009D5AA4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d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iscrepancy between physical </w:t>
            </w:r>
            <w:r w:rsidR="009D5AA4" w:rsidRPr="009D5AA4">
              <w:rPr>
                <w:sz w:val="20"/>
                <w:szCs w:val="20"/>
                <w:lang w:val="en-US"/>
              </w:rPr>
              <w:t xml:space="preserve">actual body image 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and </w:t>
            </w:r>
            <w:r w:rsidR="009D5AA4" w:rsidRPr="009D5AA4">
              <w:rPr>
                <w:sz w:val="20"/>
                <w:szCs w:val="20"/>
                <w:lang w:val="en-US"/>
              </w:rPr>
              <w:t>reflected body image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DIS_(1)-(4)</w:t>
            </w:r>
          </w:p>
        </w:tc>
        <w:tc>
          <w:tcPr>
            <w:tcW w:w="7263" w:type="dxa"/>
          </w:tcPr>
          <w:p w:rsidR="00570EB9" w:rsidRPr="009D5AA4" w:rsidRDefault="00484937" w:rsidP="009D5AA4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d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iscrepancy between physical </w:t>
            </w:r>
            <w:r w:rsidR="009D5AA4" w:rsidRPr="009D5AA4">
              <w:rPr>
                <w:sz w:val="20"/>
                <w:szCs w:val="20"/>
                <w:lang w:val="en-US"/>
              </w:rPr>
              <w:t xml:space="preserve">actual body image 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and ought </w:t>
            </w:r>
            <w:r w:rsidR="009D5AA4" w:rsidRPr="009D5AA4">
              <w:rPr>
                <w:sz w:val="20"/>
                <w:szCs w:val="20"/>
                <w:lang w:val="en-US"/>
              </w:rPr>
              <w:t>body image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 according to men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570EB9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DIS_(1)-(5)</w:t>
            </w:r>
          </w:p>
        </w:tc>
        <w:tc>
          <w:tcPr>
            <w:tcW w:w="7263" w:type="dxa"/>
          </w:tcPr>
          <w:p w:rsidR="00570EB9" w:rsidRPr="009D5AA4" w:rsidRDefault="00484937" w:rsidP="009D5AA4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di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screpancy between physical </w:t>
            </w:r>
            <w:r w:rsidR="009D5AA4" w:rsidRPr="009D5AA4">
              <w:rPr>
                <w:sz w:val="20"/>
                <w:szCs w:val="20"/>
                <w:lang w:val="en-US"/>
              </w:rPr>
              <w:t xml:space="preserve">actual body image 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and ought </w:t>
            </w:r>
            <w:r w:rsidR="009D5AA4" w:rsidRPr="009D5AA4">
              <w:rPr>
                <w:sz w:val="20"/>
                <w:szCs w:val="20"/>
                <w:lang w:val="en-US"/>
              </w:rPr>
              <w:t>body image</w:t>
            </w:r>
            <w:r w:rsidR="00570EB9" w:rsidRPr="009D5AA4">
              <w:rPr>
                <w:sz w:val="20"/>
                <w:szCs w:val="20"/>
                <w:lang w:val="en-US"/>
              </w:rPr>
              <w:t xml:space="preserve"> according to women</w:t>
            </w:r>
          </w:p>
        </w:tc>
      </w:tr>
      <w:tr w:rsidR="00570EB9" w:rsidRPr="006F1500" w:rsidTr="00484937">
        <w:tc>
          <w:tcPr>
            <w:tcW w:w="2025" w:type="dxa"/>
          </w:tcPr>
          <w:p w:rsidR="00570EB9" w:rsidRPr="001D24C4" w:rsidRDefault="00484937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SkRAP_actual_1</w:t>
            </w:r>
          </w:p>
          <w:p w:rsidR="00484937" w:rsidRPr="001D24C4" w:rsidRDefault="00484937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…</w:t>
            </w:r>
          </w:p>
          <w:p w:rsidR="00484937" w:rsidRPr="001D24C4" w:rsidRDefault="00484937" w:rsidP="00484937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SkRAP_actual_12</w:t>
            </w:r>
          </w:p>
        </w:tc>
        <w:tc>
          <w:tcPr>
            <w:tcW w:w="7263" w:type="dxa"/>
          </w:tcPr>
          <w:p w:rsidR="00570EB9" w:rsidRPr="009D5AA4" w:rsidRDefault="00484937" w:rsidP="004950C1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values</w:t>
            </w:r>
            <w:r w:rsidR="004950C1" w:rsidRPr="009D5AA4">
              <w:rPr>
                <w:sz w:val="20"/>
                <w:szCs w:val="20"/>
                <w:lang w:val="en-US"/>
              </w:rPr>
              <w:t xml:space="preserve"> of responses from Self-Discrepancy Questionnaire (</w:t>
            </w:r>
            <w:proofErr w:type="spellStart"/>
            <w:r w:rsidR="004950C1" w:rsidRPr="009D5AA4">
              <w:rPr>
                <w:sz w:val="20"/>
                <w:szCs w:val="20"/>
                <w:lang w:val="en-US"/>
              </w:rPr>
              <w:t>SkRAP</w:t>
            </w:r>
            <w:proofErr w:type="spellEnd"/>
            <w:r w:rsidR="004950C1" w:rsidRPr="009D5AA4">
              <w:rPr>
                <w:sz w:val="20"/>
                <w:szCs w:val="20"/>
                <w:lang w:val="en-US"/>
              </w:rPr>
              <w:t>) related to psychic actual self</w:t>
            </w:r>
          </w:p>
        </w:tc>
      </w:tr>
      <w:tr w:rsidR="00484937" w:rsidRPr="006F1500" w:rsidTr="00484937">
        <w:tc>
          <w:tcPr>
            <w:tcW w:w="2025" w:type="dxa"/>
          </w:tcPr>
          <w:p w:rsidR="00484937" w:rsidRPr="001D24C4" w:rsidRDefault="00484937" w:rsidP="00484937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SkRAP_reflected_1</w:t>
            </w:r>
          </w:p>
          <w:p w:rsidR="00484937" w:rsidRPr="001D24C4" w:rsidRDefault="00484937" w:rsidP="00484937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…</w:t>
            </w:r>
          </w:p>
          <w:p w:rsidR="00484937" w:rsidRPr="001D24C4" w:rsidRDefault="00484937" w:rsidP="00484937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SkRAP_reflected_12</w:t>
            </w:r>
          </w:p>
        </w:tc>
        <w:tc>
          <w:tcPr>
            <w:tcW w:w="7263" w:type="dxa"/>
          </w:tcPr>
          <w:p w:rsidR="00484937" w:rsidRPr="009D5AA4" w:rsidRDefault="004950C1" w:rsidP="004950C1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values of responses from Self-Discrepancy Questionnaire (</w:t>
            </w:r>
            <w:proofErr w:type="spellStart"/>
            <w:r w:rsidRPr="009D5AA4">
              <w:rPr>
                <w:sz w:val="20"/>
                <w:szCs w:val="20"/>
                <w:lang w:val="en-US"/>
              </w:rPr>
              <w:t>SkRAP</w:t>
            </w:r>
            <w:proofErr w:type="spellEnd"/>
            <w:r w:rsidRPr="009D5AA4">
              <w:rPr>
                <w:sz w:val="20"/>
                <w:szCs w:val="20"/>
                <w:lang w:val="en-US"/>
              </w:rPr>
              <w:t>) related to psychic reflected self</w:t>
            </w:r>
          </w:p>
        </w:tc>
      </w:tr>
      <w:tr w:rsidR="00484937" w:rsidRPr="006F1500" w:rsidTr="00484937">
        <w:tc>
          <w:tcPr>
            <w:tcW w:w="2025" w:type="dxa"/>
          </w:tcPr>
          <w:p w:rsidR="00484937" w:rsidRPr="001D24C4" w:rsidRDefault="00484937" w:rsidP="009D5AA4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(6)_</w:t>
            </w:r>
            <w:r w:rsidR="009D5AA4">
              <w:rPr>
                <w:sz w:val="20"/>
                <w:szCs w:val="20"/>
                <w:lang w:val="en-US"/>
              </w:rPr>
              <w:t>M</w:t>
            </w:r>
            <w:r w:rsidRPr="001D24C4">
              <w:rPr>
                <w:sz w:val="20"/>
                <w:szCs w:val="20"/>
                <w:lang w:val="en-US"/>
              </w:rPr>
              <w:t>AS</w:t>
            </w:r>
          </w:p>
        </w:tc>
        <w:tc>
          <w:tcPr>
            <w:tcW w:w="7263" w:type="dxa"/>
          </w:tcPr>
          <w:p w:rsidR="00484937" w:rsidRPr="009D5AA4" w:rsidRDefault="009D5AA4" w:rsidP="004950C1">
            <w:pPr>
              <w:rPr>
                <w:rFonts w:cs="Times New Roman"/>
                <w:sz w:val="20"/>
                <w:szCs w:val="20"/>
                <w:lang w:val="en-US"/>
              </w:rPr>
            </w:pPr>
            <w:r w:rsidRPr="009D5AA4">
              <w:rPr>
                <w:rFonts w:cs="Times New Roman"/>
                <w:sz w:val="20"/>
                <w:szCs w:val="20"/>
                <w:lang w:val="en-US"/>
              </w:rPr>
              <w:t>mental</w:t>
            </w:r>
            <w:r w:rsidR="00484937" w:rsidRPr="009D5AA4">
              <w:rPr>
                <w:rFonts w:cs="Times New Roman"/>
                <w:sz w:val="20"/>
                <w:szCs w:val="20"/>
                <w:lang w:val="en-US"/>
              </w:rPr>
              <w:t xml:space="preserve"> actual self; the sum of values from </w:t>
            </w:r>
            <w:r w:rsidR="00484937" w:rsidRPr="009D5AA4">
              <w:rPr>
                <w:sz w:val="20"/>
                <w:szCs w:val="20"/>
                <w:lang w:val="en-US"/>
              </w:rPr>
              <w:t>SkRAP_actual_1 to SkRAP_actual_12</w:t>
            </w:r>
          </w:p>
        </w:tc>
      </w:tr>
      <w:tr w:rsidR="00484937" w:rsidRPr="006F1500" w:rsidTr="00484937">
        <w:tc>
          <w:tcPr>
            <w:tcW w:w="2025" w:type="dxa"/>
          </w:tcPr>
          <w:p w:rsidR="00484937" w:rsidRPr="001D24C4" w:rsidRDefault="009D5AA4" w:rsidP="009D5AA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(7)_M</w:t>
            </w:r>
            <w:r w:rsidR="00484937" w:rsidRPr="001D24C4">
              <w:rPr>
                <w:sz w:val="20"/>
                <w:szCs w:val="20"/>
                <w:lang w:val="en-US"/>
              </w:rPr>
              <w:t>RS</w:t>
            </w:r>
          </w:p>
        </w:tc>
        <w:tc>
          <w:tcPr>
            <w:tcW w:w="7263" w:type="dxa"/>
          </w:tcPr>
          <w:p w:rsidR="00484937" w:rsidRPr="009D5AA4" w:rsidRDefault="009D5AA4" w:rsidP="00484937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9D5AA4">
              <w:rPr>
                <w:rFonts w:asciiTheme="minorHAnsi" w:hAnsiTheme="minorHAnsi" w:cs="Times New Roman"/>
                <w:sz w:val="20"/>
                <w:szCs w:val="20"/>
              </w:rPr>
              <w:t>mental</w:t>
            </w:r>
            <w:r w:rsidR="00484937" w:rsidRPr="009D5AA4">
              <w:rPr>
                <w:rFonts w:asciiTheme="minorHAnsi" w:hAnsiTheme="minorHAnsi" w:cs="Times New Roman"/>
                <w:sz w:val="20"/>
                <w:szCs w:val="20"/>
              </w:rPr>
              <w:t xml:space="preserve"> reflected self</w:t>
            </w:r>
            <w:r w:rsidR="00484937" w:rsidRPr="009D5AA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; the sum of values from </w:t>
            </w:r>
            <w:r w:rsidR="00484937" w:rsidRPr="009D5AA4">
              <w:rPr>
                <w:rFonts w:asciiTheme="minorHAnsi" w:hAnsiTheme="minorHAnsi"/>
                <w:sz w:val="20"/>
                <w:szCs w:val="20"/>
                <w:lang w:val="en-US"/>
              </w:rPr>
              <w:t>SkRAP_reflected_1 to SkRAP_reflected_12</w:t>
            </w:r>
          </w:p>
        </w:tc>
      </w:tr>
      <w:tr w:rsidR="00484937" w:rsidRPr="006F1500" w:rsidTr="00484937">
        <w:tc>
          <w:tcPr>
            <w:tcW w:w="2025" w:type="dxa"/>
          </w:tcPr>
          <w:p w:rsidR="00484937" w:rsidRPr="001D24C4" w:rsidRDefault="004950C1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DIS_(6)-(7)</w:t>
            </w:r>
          </w:p>
        </w:tc>
        <w:tc>
          <w:tcPr>
            <w:tcW w:w="7263" w:type="dxa"/>
          </w:tcPr>
          <w:p w:rsidR="00484937" w:rsidRPr="009D5AA4" w:rsidRDefault="004950C1" w:rsidP="009D5AA4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 xml:space="preserve">discrepancy between </w:t>
            </w:r>
            <w:r w:rsidR="009D5AA4" w:rsidRPr="009D5AA4">
              <w:rPr>
                <w:sz w:val="20"/>
                <w:szCs w:val="20"/>
                <w:lang w:val="en-US"/>
              </w:rPr>
              <w:t>mental</w:t>
            </w:r>
            <w:r w:rsidRPr="009D5AA4">
              <w:rPr>
                <w:sz w:val="20"/>
                <w:szCs w:val="20"/>
                <w:lang w:val="en-US"/>
              </w:rPr>
              <w:t xml:space="preserve"> actual self and psychic ideal self</w:t>
            </w:r>
          </w:p>
        </w:tc>
      </w:tr>
      <w:tr w:rsidR="00484937" w:rsidRPr="006F1500" w:rsidTr="00484937">
        <w:tc>
          <w:tcPr>
            <w:tcW w:w="2025" w:type="dxa"/>
          </w:tcPr>
          <w:p w:rsidR="00484937" w:rsidRPr="001D24C4" w:rsidRDefault="009E10E2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SES_1</w:t>
            </w:r>
          </w:p>
          <w:p w:rsidR="009E10E2" w:rsidRPr="001D24C4" w:rsidRDefault="009E10E2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…</w:t>
            </w:r>
          </w:p>
          <w:p w:rsidR="009E10E2" w:rsidRPr="001D24C4" w:rsidRDefault="009E10E2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SES_10</w:t>
            </w:r>
          </w:p>
        </w:tc>
        <w:tc>
          <w:tcPr>
            <w:tcW w:w="7263" w:type="dxa"/>
          </w:tcPr>
          <w:p w:rsidR="00484937" w:rsidRPr="009D5AA4" w:rsidRDefault="009E10E2" w:rsidP="005C7FEA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 xml:space="preserve">responses </w:t>
            </w:r>
            <w:r w:rsidR="005C7FEA" w:rsidRPr="009D5AA4">
              <w:rPr>
                <w:sz w:val="20"/>
                <w:szCs w:val="20"/>
                <w:lang w:val="en-US"/>
              </w:rPr>
              <w:t xml:space="preserve">to items </w:t>
            </w:r>
            <w:r w:rsidRPr="009D5AA4">
              <w:rPr>
                <w:sz w:val="20"/>
                <w:szCs w:val="20"/>
                <w:lang w:val="en-US"/>
              </w:rPr>
              <w:t>from Rosenberg’s Self Esteem Scale (SES)</w:t>
            </w:r>
            <w:r w:rsidR="005C7FEA" w:rsidRPr="009D5AA4">
              <w:rPr>
                <w:sz w:val="20"/>
                <w:szCs w:val="20"/>
                <w:lang w:val="en-US"/>
              </w:rPr>
              <w:t>; values of responses to items marked with “*” have to be inverted before counting the total score (“1” to “4”; “2” to “3”; “3” to “2” and “4” to “1”)</w:t>
            </w:r>
          </w:p>
        </w:tc>
      </w:tr>
      <w:tr w:rsidR="00484937" w:rsidRPr="006F1500" w:rsidTr="00484937">
        <w:tc>
          <w:tcPr>
            <w:tcW w:w="2025" w:type="dxa"/>
          </w:tcPr>
          <w:p w:rsidR="00484937" w:rsidRPr="001D24C4" w:rsidRDefault="005C7FEA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SES_GS</w:t>
            </w:r>
          </w:p>
        </w:tc>
        <w:tc>
          <w:tcPr>
            <w:tcW w:w="7263" w:type="dxa"/>
          </w:tcPr>
          <w:p w:rsidR="00484937" w:rsidRPr="009D5AA4" w:rsidRDefault="005C7FEA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general score of Rosenberg’s Self Esteem Scale (SES); the sum of item scores from SES_1 to SES_10 after necessary inversions of scores marked with “*”</w:t>
            </w:r>
          </w:p>
        </w:tc>
      </w:tr>
      <w:tr w:rsidR="00484937" w:rsidRPr="006F1500" w:rsidTr="00484937">
        <w:tc>
          <w:tcPr>
            <w:tcW w:w="2025" w:type="dxa"/>
          </w:tcPr>
          <w:p w:rsidR="00484937" w:rsidRPr="001D24C4" w:rsidRDefault="001D24C4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OPS_1_...</w:t>
            </w:r>
          </w:p>
          <w:p w:rsidR="001D24C4" w:rsidRPr="001D24C4" w:rsidRDefault="001D24C4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…</w:t>
            </w:r>
          </w:p>
          <w:p w:rsidR="001D24C4" w:rsidRPr="001D24C4" w:rsidRDefault="001D24C4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OPS_10_...</w:t>
            </w:r>
          </w:p>
        </w:tc>
        <w:tc>
          <w:tcPr>
            <w:tcW w:w="7263" w:type="dxa"/>
          </w:tcPr>
          <w:p w:rsidR="00484937" w:rsidRPr="009D5AA4" w:rsidRDefault="001D24C4" w:rsidP="001D24C4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>values of responses to items related to obese person stereotype</w:t>
            </w:r>
          </w:p>
        </w:tc>
      </w:tr>
      <w:tr w:rsidR="00380D3E" w:rsidRPr="006F1500" w:rsidTr="00484937">
        <w:tc>
          <w:tcPr>
            <w:tcW w:w="2025" w:type="dxa"/>
          </w:tcPr>
          <w:p w:rsidR="00380D3E" w:rsidRPr="001D24C4" w:rsidRDefault="001D24C4">
            <w:pPr>
              <w:rPr>
                <w:sz w:val="20"/>
                <w:szCs w:val="20"/>
                <w:lang w:val="en-US"/>
              </w:rPr>
            </w:pPr>
            <w:r w:rsidRPr="001D24C4">
              <w:rPr>
                <w:sz w:val="20"/>
                <w:szCs w:val="20"/>
                <w:lang w:val="en-US"/>
              </w:rPr>
              <w:t>OPS_GS</w:t>
            </w:r>
          </w:p>
        </w:tc>
        <w:tc>
          <w:tcPr>
            <w:tcW w:w="7263" w:type="dxa"/>
          </w:tcPr>
          <w:p w:rsidR="00380D3E" w:rsidRPr="009D5AA4" w:rsidRDefault="001D24C4" w:rsidP="00D01617">
            <w:pPr>
              <w:rPr>
                <w:sz w:val="20"/>
                <w:szCs w:val="20"/>
                <w:lang w:val="en-US"/>
              </w:rPr>
            </w:pPr>
            <w:r w:rsidRPr="009D5AA4">
              <w:rPr>
                <w:sz w:val="20"/>
                <w:szCs w:val="20"/>
                <w:lang w:val="en-US"/>
              </w:rPr>
              <w:t xml:space="preserve">general score related to obese person stereotype; the </w:t>
            </w:r>
            <w:r w:rsidR="00D01617" w:rsidRPr="009D5AA4">
              <w:rPr>
                <w:sz w:val="20"/>
                <w:szCs w:val="20"/>
                <w:lang w:val="en-US"/>
              </w:rPr>
              <w:t>mean value</w:t>
            </w:r>
            <w:r w:rsidRPr="009D5AA4">
              <w:rPr>
                <w:sz w:val="20"/>
                <w:szCs w:val="20"/>
                <w:lang w:val="en-US"/>
              </w:rPr>
              <w:t xml:space="preserve"> of item scores from OPS_1_... to OPS_10_...</w:t>
            </w:r>
          </w:p>
        </w:tc>
      </w:tr>
    </w:tbl>
    <w:p w:rsidR="00673B0C" w:rsidRPr="00AF5E2B" w:rsidRDefault="00673B0C">
      <w:pPr>
        <w:rPr>
          <w:lang w:val="en-US"/>
        </w:rPr>
      </w:pPr>
    </w:p>
    <w:sectPr w:rsidR="00673B0C" w:rsidRPr="00AF5E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DQzNjS3NDMwNDRX0lEKTi0uzszPAykwqgUAK+tRFSwAAAA="/>
  </w:docVars>
  <w:rsids>
    <w:rsidRoot w:val="008E11BC"/>
    <w:rsid w:val="00033F95"/>
    <w:rsid w:val="001D24C4"/>
    <w:rsid w:val="0024631C"/>
    <w:rsid w:val="00380D3E"/>
    <w:rsid w:val="00484937"/>
    <w:rsid w:val="004950C1"/>
    <w:rsid w:val="004E0261"/>
    <w:rsid w:val="00570EB9"/>
    <w:rsid w:val="005C7FEA"/>
    <w:rsid w:val="00673B0C"/>
    <w:rsid w:val="006D2CF8"/>
    <w:rsid w:val="006F1500"/>
    <w:rsid w:val="006F6D4D"/>
    <w:rsid w:val="008E11BC"/>
    <w:rsid w:val="009D5AA4"/>
    <w:rsid w:val="009E10E2"/>
    <w:rsid w:val="00AF5E2B"/>
    <w:rsid w:val="00C3419D"/>
    <w:rsid w:val="00CB0DF4"/>
    <w:rsid w:val="00D01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46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570EB9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Tahoma"/>
      <w:kern w:val="3"/>
      <w:lang w:val="en-GB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46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570EB9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Tahoma"/>
      <w:kern w:val="3"/>
      <w:lang w:val="en-GB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351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PZiJŻ</dc:creator>
  <cp:keywords/>
  <dc:description/>
  <cp:lastModifiedBy>ZPZiJŻ</cp:lastModifiedBy>
  <cp:revision>21</cp:revision>
  <dcterms:created xsi:type="dcterms:W3CDTF">2020-05-02T10:31:00Z</dcterms:created>
  <dcterms:modified xsi:type="dcterms:W3CDTF">2021-05-27T12:06:00Z</dcterms:modified>
</cp:coreProperties>
</file>